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074999">
        <w:rPr>
          <w:rFonts w:ascii="TH SarabunPSK" w:hAnsi="TH SarabunPSK" w:cs="TH SarabunPSK" w:hint="cs"/>
          <w:b/>
          <w:bCs/>
          <w:cs/>
        </w:rPr>
        <w:t>4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Theory </w:t>
      </w:r>
      <w:proofErr w:type="gramStart"/>
      <w:r w:rsidRPr="0098557D">
        <w:rPr>
          <w:rFonts w:ascii="TH SarabunPSK" w:hAnsi="TH SarabunPSK" w:cs="TH SarabunPSK"/>
          <w:spacing w:val="-10"/>
          <w:sz w:val="32"/>
          <w:szCs w:val="32"/>
        </w:rPr>
        <w:t>and  Frontier</w:t>
      </w:r>
      <w:proofErr w:type="gramEnd"/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9D3334" w:rsidRPr="00565F64" w:rsidRDefault="009D3334" w:rsidP="00074999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</w:t>
      </w:r>
      <w:r w:rsidR="00074999" w:rsidRPr="00074999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พ.ศ. 2562 - 2564 (1 ต.ค. 61 – 30 ก.ย. 64)</w:t>
      </w:r>
    </w:p>
    <w:p w:rsidR="009D3334" w:rsidRPr="007D2457" w:rsidRDefault="009D3334" w:rsidP="009D3334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DB336E" w:rsidRPr="00F0097A" w:rsidTr="00D3281E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074999">
              <w:rPr>
                <w:rFonts w:ascii="TH Sarabun New" w:hAnsi="TH Sarabun New" w:cs="TH Sarabun New" w:hint="cs"/>
                <w:sz w:val="26"/>
                <w:szCs w:val="26"/>
                <w:cs/>
              </w:rPr>
              <w:t>2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074999">
              <w:rPr>
                <w:rFonts w:ascii="TH Sarabun New" w:hAnsi="TH Sarabun New" w:cs="TH Sarabun New" w:hint="cs"/>
                <w:sz w:val="26"/>
                <w:szCs w:val="26"/>
                <w:cs/>
              </w:rPr>
              <w:t>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074999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4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9D3334" w:rsidRPr="00F0097A" w:rsidTr="00D3281E">
        <w:tc>
          <w:tcPr>
            <w:tcW w:w="1702" w:type="dxa"/>
            <w:tcBorders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9D3334" w:rsidRPr="00891007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403F98" w:rsidTr="004802C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4802C3" w:rsidRPr="00403F98" w:rsidTr="00590FCD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9D3334" w:rsidRPr="004802C3" w:rsidRDefault="009D3334" w:rsidP="009D3334">
      <w:pPr>
        <w:rPr>
          <w:rFonts w:ascii="TH SarabunPSK" w:hAnsi="TH SarabunPSK" w:cs="TH SarabunPSK"/>
        </w:rPr>
      </w:pPr>
    </w:p>
    <w:p w:rsidR="009D3334" w:rsidRPr="00686306" w:rsidRDefault="00F96641" w:rsidP="009D3334">
      <w:pPr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5431E758" wp14:editId="19850CF0">
                <wp:extent cx="5676900" cy="4943475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6641" w:rsidRPr="001D40F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:rsidR="00F96641" w:rsidRPr="00FC572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:rsidR="00F96641" w:rsidRDefault="00F96641" w:rsidP="00F9664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7B5FF2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-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โดยวันที่ทำสัญญาต้องอยู่ในช่วงวันที่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เป็นทุนต่อเนื่อง เช่น ทุน คปก. ระยะเวลาสิ้นสุดต้องอยู่ในช่วง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ำหรั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C37F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ให้ถือเป็นเงินอุดหนุนจากแหล่งทุนภายนอ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ทุนจากสำนักงบประมาณ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ังเกตได้จาก รหัสโครงการที่ขึ้นต้นด้วย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โครงการที่สามารถนำมาใช้อ้างอิงได้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ี้ 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u w:val="single"/>
                                <w:cs/>
                              </w:rPr>
                              <w:t>จะไม่ใช้วันที่ลงนามในสัญญา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ต่ให้ดูจาก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ครงการที่มีเลขที่สัญญาที่ลงท้าย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ด้วย</w:t>
                            </w:r>
                          </w:p>
                          <w:p w:rsidR="00F96641" w:rsidRDefault="007B5FF2" w:rsidP="007B5FF2">
                            <w:pPr>
                              <w:pStyle w:val="ListParagraph"/>
                              <w:ind w:left="63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3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ณีที่เป็นทุน 1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กรณีที่เป็นทุนต่อเนื่อง 2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0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ทุนต่อเนื่อง 3 ปี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ให้นำมาเฉพาะวงเงินทุนอุดหนุนที่ได้รับเงินในปี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</w:p>
                          <w:p w:rsidR="00F96641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815742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ทุน 20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F96641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มาชิก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:rsidR="00F96641" w:rsidRPr="00A23487" w:rsidRDefault="00F96641" w:rsidP="00F96641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F96641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:rsidR="00F96641" w:rsidRPr="00364CDB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="009B7F28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3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าท ตั้งแต่วันที่ 1 มิถุนายน 255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9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ถึงวันที่ 31 พฤษภาคม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งินอุดหนุนของปี 256</w:t>
                            </w:r>
                            <w:r w:rsidR="00074999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ท่ากับ 1,591,000 /3 หรือ 530,333 บาท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F96641" w:rsidRPr="00336AC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31E758" id="Text Box 2" o:spid="_x0000_s1027" type="#_x0000_t202" style="width:447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">
                <v:textbox style="mso-fit-shape-to-text:t">
                  <w:txbxContent>
                    <w:p w:rsidR="00F96641" w:rsidRPr="001D40F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:rsidR="00F96641" w:rsidRPr="00FC572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:rsidR="00F96641" w:rsidRDefault="00F96641" w:rsidP="00F9664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7B5FF2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-25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โดยวันที่ทำสัญญาต้องอยู่ในช่วงวันที่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เป็นทุนต่อเนื่อง เช่น ทุน คปก. ระยะเวลาสิ้นสุดต้องอยู่ในช่วง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ำหรับ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2C37F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ให้ถือเป็นเงินอุดหนุนจากแหล่งทุนภายนอ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ทุนจากสำนักงบประมาณ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ังเกตได้จาก รหัสโครงการที่ขึ้นต้นด้วย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โครงการที่สามารถนำมาใช้อ้างอิงได้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ี้ 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u w:val="single"/>
                          <w:cs/>
                        </w:rPr>
                        <w:t>จะไม่ใช้วันที่ลงนามในสัญญา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ต่ให้ดูจาก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ครงการที่มีเลขที่สัญญาที่ลงท้าย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ด้วย</w:t>
                      </w:r>
                    </w:p>
                    <w:p w:rsidR="00F96641" w:rsidRDefault="007B5FF2" w:rsidP="007B5FF2">
                      <w:pPr>
                        <w:pStyle w:val="ListParagraph"/>
                        <w:ind w:left="63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3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4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ณีที่เป็นทุน 1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กรณีที่เป็นทุนต่อเนื่อง 2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0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ทุนต่อเนื่อง 3 ปี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ให้นำมาเฉพาะวงเงินทุนอุดหนุนที่ได้รับเงินในปี 25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25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256</w:t>
                      </w:r>
                      <w:r w:rsidR="00074999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</w:t>
                      </w:r>
                    </w:p>
                    <w:p w:rsidR="00F96641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815742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ทุน 20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:rsidR="00F96641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มาชิก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1D40F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:rsidR="00F96641" w:rsidRPr="00A23487" w:rsidRDefault="00F96641" w:rsidP="00F96641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:rsidR="00F96641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:rsidR="00F96641" w:rsidRPr="00364CDB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="009B7F28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3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</w:t>
                      </w:r>
                      <w:r w:rsidR="0007499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4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าท ตั้งแต่วันที่ 1 มิถุนายน 255</w:t>
                      </w:r>
                      <w:r w:rsidR="00074999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9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ถึงวันที่ 31 พฤษภาคม 256</w:t>
                      </w:r>
                      <w:r w:rsidR="00074999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="00CD6E2A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งินอุดหนุนของปี 256</w:t>
                      </w:r>
                      <w:r w:rsidR="00074999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ท่ากับ 1,591,000 /3 หรือ 530,333 บาท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F96641" w:rsidRPr="00336AC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35C3A" w:rsidRPr="009D3334" w:rsidRDefault="00635C3A" w:rsidP="009D3334">
      <w:pPr>
        <w:pStyle w:val="ListParagraph"/>
        <w:ind w:left="360" w:right="-330"/>
        <w:rPr>
          <w:rFonts w:ascii="TH SarabunPSK" w:hAnsi="TH SarabunPSK" w:cs="TH SarabunPSK"/>
          <w:b/>
          <w:bCs/>
          <w:spacing w:val="-10"/>
        </w:rPr>
      </w:pPr>
    </w:p>
    <w:p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</w:t>
      </w:r>
      <w:r w:rsidR="00074999">
        <w:rPr>
          <w:rFonts w:ascii="TH SarabunPSK" w:hAnsi="TH SarabunPSK" w:cs="TH SarabunPSK" w:hint="cs"/>
          <w:cs/>
        </w:rPr>
        <w:t>20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1</w:t>
      </w:r>
      <w:r w:rsidR="00074999">
        <w:rPr>
          <w:rFonts w:ascii="TH SarabunPSK" w:hAnsi="TH SarabunPSK" w:cs="TH SarabunPSK" w:hint="cs"/>
          <w:cs/>
        </w:rPr>
        <w:t>9</w:t>
      </w:r>
      <w:r w:rsidRPr="00D715D1">
        <w:rPr>
          <w:rFonts w:ascii="TH SarabunPSK" w:hAnsi="TH SarabunPSK" w:cs="TH SarabunPSK"/>
          <w:cs/>
        </w:rPr>
        <w:t xml:space="preserve"> และ 201</w:t>
      </w:r>
      <w:r w:rsidR="00074999">
        <w:rPr>
          <w:rFonts w:ascii="TH SarabunPSK" w:hAnsi="TH SarabunPSK" w:cs="TH SarabunPSK" w:hint="cs"/>
          <w:cs/>
        </w:rPr>
        <w:t>8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B60CCF">
        <w:rPr>
          <w:rFonts w:ascii="TH SarabunPSK" w:hAnsi="TH SarabunPSK" w:cs="TH SarabunPSK" w:hint="cs"/>
          <w:cs/>
        </w:rPr>
        <w:t>6</w:t>
      </w:r>
      <w:r w:rsidR="00074999">
        <w:rPr>
          <w:rFonts w:ascii="TH SarabunPSK" w:hAnsi="TH SarabunPSK" w:cs="TH SarabunPSK" w:hint="cs"/>
          <w:cs/>
        </w:rPr>
        <w:t>3</w:t>
      </w:r>
      <w:r w:rsidRPr="00D715D1">
        <w:rPr>
          <w:rFonts w:ascii="TH SarabunPSK" w:hAnsi="TH SarabunPSK" w:cs="TH SarabunPSK"/>
        </w:rPr>
        <w:t xml:space="preserve">, </w:t>
      </w:r>
      <w:r w:rsidR="00B60CCF">
        <w:rPr>
          <w:rFonts w:ascii="TH SarabunPSK" w:hAnsi="TH SarabunPSK" w:cs="TH SarabunPSK"/>
          <w:cs/>
        </w:rPr>
        <w:t>256</w:t>
      </w:r>
      <w:r w:rsidR="00074999">
        <w:rPr>
          <w:rFonts w:ascii="TH SarabunPSK" w:hAnsi="TH SarabunPSK" w:cs="TH SarabunPSK" w:hint="cs"/>
          <w:cs/>
        </w:rPr>
        <w:t>2</w:t>
      </w:r>
      <w:r w:rsidRPr="00D715D1">
        <w:rPr>
          <w:rFonts w:ascii="TH SarabunPSK" w:hAnsi="TH SarabunPSK" w:cs="TH SarabunPSK"/>
          <w:cs/>
        </w:rPr>
        <w:t xml:space="preserve"> และ 25</w:t>
      </w:r>
      <w:r w:rsidR="00B60CCF">
        <w:rPr>
          <w:rFonts w:ascii="TH SarabunPSK" w:hAnsi="TH SarabunPSK" w:cs="TH SarabunPSK" w:hint="cs"/>
          <w:cs/>
        </w:rPr>
        <w:t>6</w:t>
      </w:r>
      <w:r w:rsidR="00074999">
        <w:rPr>
          <w:rFonts w:ascii="TH SarabunPSK" w:hAnsi="TH SarabunPSK" w:cs="TH SarabunPSK" w:hint="cs"/>
          <w:cs/>
        </w:rPr>
        <w:t>1</w:t>
      </w:r>
      <w:r w:rsidR="000938AA">
        <w:rPr>
          <w:rFonts w:ascii="TH SarabunPSK" w:hAnsi="TH SarabunPSK" w:cs="TH SarabunPSK" w:hint="cs"/>
          <w:cs/>
        </w:rPr>
        <w:t xml:space="preserve"> ทั้งนี้</w:t>
      </w:r>
      <w:r w:rsidR="00B60CCF">
        <w:rPr>
          <w:rFonts w:ascii="TH SarabunPSK" w:hAnsi="TH SarabunPSK" w:cs="TH SarabunPSK" w:hint="cs"/>
          <w:cs/>
        </w:rPr>
        <w:t xml:space="preserve"> สามารถนับรวมผลงานของปี ค.ศ. 202</w:t>
      </w:r>
      <w:r w:rsidR="00074999">
        <w:rPr>
          <w:rFonts w:ascii="TH SarabunPSK" w:hAnsi="TH SarabunPSK" w:cs="TH SarabunPSK" w:hint="cs"/>
          <w:cs/>
        </w:rPr>
        <w:t>1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B60CCF">
        <w:rPr>
          <w:rFonts w:ascii="TH SarabunPSK" w:hAnsi="TH SarabunPSK" w:cs="TH SarabunPSK" w:hint="cs"/>
          <w:cs/>
        </w:rPr>
        <w:t>6</w:t>
      </w:r>
      <w:r w:rsidR="00074999">
        <w:rPr>
          <w:rFonts w:ascii="TH SarabunPSK" w:hAnsi="TH SarabunPSK" w:cs="TH SarabunPSK" w:hint="cs"/>
          <w:cs/>
        </w:rPr>
        <w:t>4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896" w:type="pct"/>
        <w:tblInd w:w="-856" w:type="dxa"/>
        <w:tblLook w:val="04A0" w:firstRow="1" w:lastRow="0" w:firstColumn="1" w:lastColumn="0" w:noHBand="0" w:noVBand="1"/>
      </w:tblPr>
      <w:tblGrid>
        <w:gridCol w:w="641"/>
        <w:gridCol w:w="3895"/>
        <w:gridCol w:w="1111"/>
        <w:gridCol w:w="900"/>
        <w:gridCol w:w="837"/>
        <w:gridCol w:w="1414"/>
        <w:gridCol w:w="1067"/>
        <w:gridCol w:w="767"/>
      </w:tblGrid>
      <w:tr w:rsidR="000F0DE0" w:rsidRPr="007279FF" w:rsidTr="000F0DE0">
        <w:trPr>
          <w:tblHeader/>
        </w:trPr>
        <w:tc>
          <w:tcPr>
            <w:tcW w:w="301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832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:rsidR="001442F2" w:rsidRP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361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abbalee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referential solvation and dynamics of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in aqueous ammonia solutio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n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 study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hemical Physics, 44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7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7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1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652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10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/>
                <w:color w:val="FF0000"/>
                <w:sz w:val="28"/>
                <w:szCs w:val="28"/>
              </w:rPr>
              <w:t>3</w:t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2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p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tructure and dynamics of the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ydrate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comparative study of conventional Q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/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MM and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Journal of Molecular Liquids, 208, 28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8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ISI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515</w:t>
            </w: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.5</w:t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3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uttharugs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C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Wangkam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oungkamhang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Yodmongkol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Gajanandan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imananto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Sutapun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B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proofErr w:type="gram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marit</w:t>
            </w:r>
            <w:proofErr w:type="spellEnd"/>
            <w:proofErr w:type="gram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R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omboonkaew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khiri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A polymer surface for antibody detection by using surface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lasmo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resonance via immobilized antige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urrent Applied Physics, 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)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1008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1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026</w:t>
            </w: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Puttharugsa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C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b/>
                <w:bCs/>
                <w:color w:val="FF0000"/>
                <w:sz w:val="24"/>
                <w:szCs w:val="24"/>
                <w:u w:val="single"/>
                <w:cs/>
              </w:rPr>
              <w:t>ไม่เป็น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</w:tr>
      <w:tr w:rsidR="000F0DE0" w:rsidRPr="007279FF" w:rsidTr="000F0DE0">
        <w:tc>
          <w:tcPr>
            <w:tcW w:w="301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4</w:t>
            </w:r>
          </w:p>
        </w:tc>
        <w:tc>
          <w:tcPr>
            <w:tcW w:w="1832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Chanthai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Michikowa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T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Wonprasai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4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Effects of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fertigation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water application frequency and soil amendment on tomato productio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proofErr w:type="spellStart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Acta</w:t>
            </w:r>
            <w:proofErr w:type="spellEnd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Hort</w:t>
            </w:r>
            <w:proofErr w:type="spellEnd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ISHS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)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984, 187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-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195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0F0DE0" w:rsidRPr="000F0DE0" w:rsidRDefault="000F0DE0" w:rsidP="000F0DE0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-</w:t>
            </w:r>
          </w:p>
        </w:tc>
        <w:tc>
          <w:tcPr>
            <w:tcW w:w="66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50</w:t>
            </w:r>
          </w:p>
        </w:tc>
        <w:tc>
          <w:tcPr>
            <w:tcW w:w="361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0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75</w:t>
            </w: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B7B93" w:rsidRPr="000B7B93" w:rsidTr="000F0DE0">
        <w:tc>
          <w:tcPr>
            <w:tcW w:w="4138" w:type="pct"/>
            <w:gridSpan w:val="6"/>
          </w:tcPr>
          <w:p w:rsidR="001442F2" w:rsidRPr="000B7B93" w:rsidRDefault="001442F2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02" w:type="pct"/>
          </w:tcPr>
          <w:p w:rsidR="001442F2" w:rsidRPr="000B7B93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0B7B93" w:rsidRDefault="000B7B93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6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25</w:t>
            </w:r>
          </w:p>
        </w:tc>
      </w:tr>
    </w:tbl>
    <w:p w:rsidR="00663E57" w:rsidRDefault="004E5E43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2CE916F9" wp14:editId="05230F59">
                <wp:extent cx="5857875" cy="7515225"/>
                <wp:effectExtent l="0" t="0" r="28575" b="1778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7515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4E5E43" w:rsidRDefault="004E5E43" w:rsidP="004E5E43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7B6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27B66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B60CC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1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2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9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:rsidR="004E5E43" w:rsidRPr="00A12ECE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:rsidR="004E5E43" w:rsidRPr="00A23487" w:rsidRDefault="004E5E43" w:rsidP="004E5E43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:rsidR="004E5E43" w:rsidRPr="000B78F7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Journal Citation Reports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563B2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17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พื่อ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:rsidR="004D5C38" w:rsidRDefault="001442F2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:rsidR="001442F2" w:rsidRP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57271B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      </w:r>
                            <w:r w:rsidR="001F7F2C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:rsidR="004E5E43" w:rsidRDefault="004E5E43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E916F9" id="_x0000_s1028" type="#_x0000_t202" style="width:461.25pt;height:5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">
                <v:textbox style="mso-fit-shape-to-text:t">
                  <w:txbxContent>
                    <w:p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4E5E43" w:rsidRDefault="004E5E43" w:rsidP="004E5E43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7B6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27B66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B60CC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1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A420C4">
                        <w:rPr>
                          <w:rFonts w:ascii="TH Sarabun New" w:hAnsi="TH Sarabun New" w:cs="TH Sarabun New"/>
                          <w:szCs w:val="28"/>
                        </w:rPr>
                        <w:t>2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A420C4">
                        <w:rPr>
                          <w:rFonts w:ascii="TH Sarabun New" w:hAnsi="TH Sarabun New" w:cs="TH Sarabun New"/>
                          <w:szCs w:val="28"/>
                        </w:rPr>
                        <w:t>9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A420C4">
                        <w:rPr>
                          <w:rFonts w:ascii="TH Sarabun New" w:hAnsi="TH Sarabun New" w:cs="TH Sarabun New"/>
                          <w:szCs w:val="28"/>
                        </w:rPr>
                        <w:t>8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:rsidR="004E5E43" w:rsidRPr="00A12ECE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:rsidR="004E5E43" w:rsidRPr="00A23487" w:rsidRDefault="004E5E43" w:rsidP="004E5E43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:rsidR="004E5E43" w:rsidRPr="000B78F7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Journal Citation Reports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563B2E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17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พื่อ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:rsidR="004D5C38" w:rsidRDefault="001442F2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:rsidR="001442F2" w:rsidRPr="001442F2" w:rsidRDefault="001442F2" w:rsidP="001442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57271B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1442F2" w:rsidRPr="00A2348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</w:r>
                      <w:r w:rsidR="001F7F2C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:rsidR="004E5E43" w:rsidRDefault="004E5E43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63E57" w:rsidRDefault="00663E57" w:rsidP="001442F2">
      <w:pPr>
        <w:spacing w:before="24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BB6B57" w:rsidRPr="00686306" w:rsidRDefault="00CF3EE0" w:rsidP="001442F2">
      <w:pPr>
        <w:spacing w:before="24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lastRenderedPageBreak/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1442F2" w:rsidRPr="000802DB" w:rsidTr="006301BB">
        <w:tc>
          <w:tcPr>
            <w:tcW w:w="349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2338D7" w:rsidRPr="000802DB" w:rsidTr="006301BB">
        <w:tc>
          <w:tcPr>
            <w:tcW w:w="349" w:type="pct"/>
            <w:tcBorders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07EF0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338D7" w:rsidRDefault="002338D7" w:rsidP="001442F2">
      <w:pPr>
        <w:rPr>
          <w:rFonts w:ascii="TH SarabunPSK" w:hAnsi="TH SarabunPSK" w:cs="TH SarabunPSK"/>
          <w:b/>
          <w:bCs/>
        </w:rPr>
      </w:pPr>
    </w:p>
    <w:p w:rsidR="001442F2" w:rsidRDefault="001442F2" w:rsidP="00E77E32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  <w:r w:rsidRPr="001442F2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0F77C9F1" wp14:editId="018AE1CB">
                <wp:extent cx="5731510" cy="5434965"/>
                <wp:effectExtent l="0" t="0" r="21590" b="133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43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42F2" w:rsidRPr="000B78F7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1442F2" w:rsidRPr="001D40F6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1442F2" w:rsidRDefault="001442F2" w:rsidP="001442F2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A420C4" w:rsidRPr="00A420C4" w:rsidRDefault="001442F2" w:rsidP="00A420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(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ปี ค.ศ.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2021, 2020, 2019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2018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2564, 2563, 2562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2561)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:rsidR="00E77E32" w:rsidRPr="00A12ECE" w:rsidRDefault="00E77E3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1442F2" w:rsidRPr="00A94531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:rsidR="001442F2" w:rsidRPr="00F77318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:rsidR="001442F2" w:rsidRPr="00154D40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7C9F1" id="_x0000_s1029" type="#_x0000_t202" style="width:451.3pt;height:42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">
                <v:textbox style="mso-fit-shape-to-text:t">
                  <w:txbxContent>
                    <w:p w:rsidR="001442F2" w:rsidRPr="000B78F7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1442F2" w:rsidRPr="001D40F6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1442F2" w:rsidRDefault="001442F2" w:rsidP="001442F2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A420C4" w:rsidRPr="00A420C4" w:rsidRDefault="001442F2" w:rsidP="00A420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>(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ปี ค.ศ.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>2021, 2020, 2019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>2018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>2564, 2563, 2562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>2561)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:rsidR="00E77E32" w:rsidRPr="00A12ECE" w:rsidRDefault="00E77E3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1442F2" w:rsidRDefault="001442F2" w:rsidP="001442F2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1442F2" w:rsidRPr="00A94531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:rsidR="001442F2" w:rsidRPr="00F77318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:rsidR="001442F2" w:rsidRPr="00154D40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:rsidR="001442F2" w:rsidRPr="00A2348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442F2" w:rsidRDefault="001442F2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:rsidR="00B75BDC" w:rsidRPr="00686306" w:rsidRDefault="00B75979" w:rsidP="001442F2">
      <w:pPr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8"/>
        <w:gridCol w:w="2969"/>
        <w:gridCol w:w="1926"/>
        <w:gridCol w:w="1194"/>
        <w:gridCol w:w="808"/>
      </w:tblGrid>
      <w:tr w:rsidR="00207EF0" w:rsidRPr="00354037" w:rsidTr="00207EF0">
        <w:tc>
          <w:tcPr>
            <w:tcW w:w="355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0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647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:rsidR="00207EF0" w:rsidRPr="00B652A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:rsidTr="00207EF0">
        <w:tc>
          <w:tcPr>
            <w:tcW w:w="355" w:type="pct"/>
            <w:tcBorders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:rsidTr="00207EF0">
        <w:tc>
          <w:tcPr>
            <w:tcW w:w="455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663E57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444E01D" wp14:editId="51567FCB">
                <wp:extent cx="5731510" cy="4314190"/>
                <wp:effectExtent l="0" t="0" r="21590" b="1016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431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 w:hint="cs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1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0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 และ 2018 หรือ ปี พ.ศ. 2564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3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 และ 2561)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:rsidR="00E77E32" w:rsidRPr="00A12ECE" w:rsidRDefault="00E77E32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207EF0" w:rsidRPr="006B5BB5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44E01D" id="_x0000_s1030" type="#_x0000_t202" style="width:451.3pt;height:33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 w:hint="cs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1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0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 และ 2018 หรือ ปี พ.ศ. 2564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3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 และ 2561)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:rsidR="00E77E32" w:rsidRPr="00A12ECE" w:rsidRDefault="00E77E32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207EF0" w:rsidRPr="006B5BB5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207EF0" w:rsidRPr="00354037" w:rsidTr="006B5C3E">
        <w:tc>
          <w:tcPr>
            <w:tcW w:w="641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:rsidTr="006B5C3E">
        <w:tc>
          <w:tcPr>
            <w:tcW w:w="641" w:type="dxa"/>
            <w:tcBorders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07EF0" w:rsidRDefault="00207EF0" w:rsidP="00E31C53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1241C428" wp14:editId="000EDBBF">
                <wp:extent cx="5731510" cy="6057862"/>
                <wp:effectExtent l="0" t="0" r="21590" b="1206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57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 w:hint="cs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1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0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 และ 2018 หรือ ปี พ.ศ. 2564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3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 และ 2561)</w:t>
                            </w:r>
                          </w:p>
                          <w:p w:rsidR="00207EF0" w:rsidRPr="00A12E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:rsidR="00207EF0" w:rsidRPr="00FC263C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41C428" id="_x0000_s1031" type="#_x0000_t202" style="width:451.3pt;height:4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 w:hint="cs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1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0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 และ 2018 หรือ ปี พ.ศ. 2564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3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 และ 2561)</w:t>
                      </w:r>
                    </w:p>
                    <w:p w:rsidR="00207EF0" w:rsidRPr="00A12ECE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:rsidR="00207EF0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:rsidR="00207EF0" w:rsidRPr="00FC263C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07EF0" w:rsidRDefault="00207EF0" w:rsidP="00207EF0">
      <w:pPr>
        <w:spacing w:before="240"/>
        <w:rPr>
          <w:rFonts w:ascii="TH SarabunPSK" w:hAnsi="TH SarabunPSK" w:cs="TH SarabunPSK"/>
          <w:b/>
          <w:bCs/>
        </w:rPr>
      </w:pPr>
    </w:p>
    <w:p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660" w:type="pct"/>
        <w:tblInd w:w="-572" w:type="dxa"/>
        <w:tblLook w:val="04A0" w:firstRow="1" w:lastRow="0" w:firstColumn="1" w:lastColumn="0" w:noHBand="0" w:noVBand="1"/>
      </w:tblPr>
      <w:tblGrid>
        <w:gridCol w:w="700"/>
        <w:gridCol w:w="2172"/>
        <w:gridCol w:w="1633"/>
        <w:gridCol w:w="2025"/>
        <w:gridCol w:w="1692"/>
        <w:gridCol w:w="1217"/>
        <w:gridCol w:w="767"/>
      </w:tblGrid>
      <w:tr w:rsidR="00207EF0" w:rsidRPr="00354037" w:rsidTr="00207EF0">
        <w:tc>
          <w:tcPr>
            <w:tcW w:w="343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829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:rsidR="00DC1FC1" w:rsidRDefault="00DC1FC1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:rsidTr="00207EF0">
        <w:tc>
          <w:tcPr>
            <w:tcW w:w="343" w:type="pct"/>
            <w:tcBorders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207EF0">
        <w:tc>
          <w:tcPr>
            <w:tcW w:w="34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:rsidTr="00207EF0">
        <w:tc>
          <w:tcPr>
            <w:tcW w:w="4624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207EF0" w:rsidRDefault="00207EF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A053524" wp14:editId="74D48BD4">
                <wp:extent cx="5731510" cy="6402705"/>
                <wp:effectExtent l="0" t="0" r="21590" b="1714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402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 w:hint="cs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1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20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 และ 2018 หรือ ปี พ.ศ. 2564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3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A420C4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 และ 2561)</w:t>
                            </w:r>
                            <w:bookmarkStart w:id="0" w:name="_GoBack"/>
                            <w:bookmarkEnd w:id="0"/>
                          </w:p>
                          <w:p w:rsidR="001B55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 ครั้งเท่านั้น</w:t>
                            </w:r>
                          </w:p>
                          <w:p w:rsidR="00207EF0" w:rsidRPr="001B55CE" w:rsidRDefault="00207EF0" w:rsidP="001B55C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1B55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1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ถ้ามีผู้เขียนอยู่ต่าง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207EF0" w:rsidRPr="00B4425F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9C2B3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:rsidR="00207EF0" w:rsidRPr="00FB4424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053524" id="_x0000_s1032" type="#_x0000_t202" style="width:451.3pt;height:5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 w:hint="cs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1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20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 และ 2018 หรือ ปี พ.ศ. 2564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3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A420C4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 และ 2561)</w:t>
                      </w:r>
                      <w:bookmarkStart w:id="1" w:name="_GoBack"/>
                      <w:bookmarkEnd w:id="1"/>
                    </w:p>
                    <w:p w:rsidR="001B55CE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 ครั้งเท่านั้น</w:t>
                      </w:r>
                    </w:p>
                    <w:p w:rsidR="00207EF0" w:rsidRPr="001B55CE" w:rsidRDefault="00207EF0" w:rsidP="001B55C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1B55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1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ผลงานถ้ามีผู้เขียนอยู่ต่าง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207EF0" w:rsidRPr="00B4425F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9C2B3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ชาติ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:rsidR="00207EF0" w:rsidRPr="00FB4424" w:rsidRDefault="00207EF0" w:rsidP="00207EF0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6718B" w:rsidRPr="00207EF0" w:rsidRDefault="0076718B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F02FFC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:rsidTr="007C18F1">
        <w:tc>
          <w:tcPr>
            <w:tcW w:w="7372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7C18F1" w:rsidRPr="00686306" w:rsidTr="007C18F1">
        <w:tc>
          <w:tcPr>
            <w:tcW w:w="7372" w:type="dxa"/>
            <w:tcBorders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1536" w:type="dxa"/>
            <w:tcBorders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1536" w:type="dxa"/>
            <w:tcBorders>
              <w:top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7C18F1" w:rsidRPr="00686306" w:rsidTr="007C18F1">
        <w:tc>
          <w:tcPr>
            <w:tcW w:w="7372" w:type="dxa"/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1536" w:type="dxa"/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7C18F1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7C18F1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7B3AF142" wp14:editId="1F466BB6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8F1" w:rsidRPr="000B78F7" w:rsidRDefault="007C18F1" w:rsidP="007C18F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:rsidR="007C18F1" w:rsidRPr="00841A82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:rsidR="007C18F1" w:rsidRPr="00A9453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:rsidR="007C18F1" w:rsidRPr="000B78F7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:rsidR="007C18F1" w:rsidRPr="009C2B30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:rsidR="007C18F1" w:rsidRPr="00B37945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:rsidR="007C18F1" w:rsidRPr="006341FE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7C18F1" w:rsidRPr="0058498F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3AF142" id="_x0000_s1033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KClKAIAAE0EAAAOAAAAZHJzL2Uyb0RvYy54bWysVNuO2yAQfa/Uf0C8N07cOJt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">
                <v:textbox style="mso-fit-shape-to-text:t">
                  <w:txbxContent>
                    <w:p w:rsidR="007C18F1" w:rsidRPr="000B78F7" w:rsidRDefault="007C18F1" w:rsidP="007C18F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:rsidR="007C18F1" w:rsidRPr="00841A82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:rsidR="007C18F1" w:rsidRPr="00A9453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:rsidR="007C18F1" w:rsidRPr="000B78F7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:rsidR="007C18F1" w:rsidRPr="009C2B30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</w:p>
                    <w:p w:rsidR="007C18F1" w:rsidRPr="00B37945" w:rsidRDefault="007C18F1" w:rsidP="007C18F1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:rsidR="007C18F1" w:rsidRPr="006341FE" w:rsidRDefault="007C18F1" w:rsidP="007C18F1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7C18F1" w:rsidRPr="0058498F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D1F0C" w:rsidRPr="007C18F1" w:rsidRDefault="006D1F0C" w:rsidP="007C18F1">
      <w:pPr>
        <w:rPr>
          <w:rFonts w:ascii="TH SarabunPSK" w:hAnsi="TH SarabunPSK" w:cs="TH SarabunPSK"/>
          <w:cs/>
        </w:rPr>
        <w:sectPr w:rsidR="006D1F0C" w:rsidRPr="007C18F1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997" w:rsidRDefault="00ED5997" w:rsidP="002079D5">
      <w:r>
        <w:separator/>
      </w:r>
    </w:p>
  </w:endnote>
  <w:endnote w:type="continuationSeparator" w:id="0">
    <w:p w:rsidR="00ED5997" w:rsidRDefault="00ED5997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A420C4">
          <w:rPr>
            <w:rFonts w:ascii="TH SarabunPSK" w:hAnsi="TH SarabunPSK" w:cs="TH SarabunPSK"/>
            <w:noProof/>
          </w:rPr>
          <w:t>1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997" w:rsidRDefault="00ED5997" w:rsidP="002079D5">
      <w:r>
        <w:separator/>
      </w:r>
    </w:p>
  </w:footnote>
  <w:footnote w:type="continuationSeparator" w:id="0">
    <w:p w:rsidR="00ED5997" w:rsidRDefault="00ED5997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8563D6B"/>
    <w:multiLevelType w:val="hybridMultilevel"/>
    <w:tmpl w:val="5A1C71AE"/>
    <w:lvl w:ilvl="0" w:tplc="90048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0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11"/>
  </w:num>
  <w:num w:numId="5">
    <w:abstractNumId w:val="12"/>
  </w:num>
  <w:num w:numId="6">
    <w:abstractNumId w:val="13"/>
  </w:num>
  <w:num w:numId="7">
    <w:abstractNumId w:val="14"/>
  </w:num>
  <w:num w:numId="8">
    <w:abstractNumId w:val="5"/>
  </w:num>
  <w:num w:numId="9">
    <w:abstractNumId w:val="15"/>
  </w:num>
  <w:num w:numId="10">
    <w:abstractNumId w:val="8"/>
  </w:num>
  <w:num w:numId="11">
    <w:abstractNumId w:val="6"/>
  </w:num>
  <w:num w:numId="12">
    <w:abstractNumId w:val="2"/>
  </w:num>
  <w:num w:numId="13">
    <w:abstractNumId w:val="7"/>
  </w:num>
  <w:num w:numId="14">
    <w:abstractNumId w:val="0"/>
  </w:num>
  <w:num w:numId="15">
    <w:abstractNumId w:val="10"/>
  </w:num>
  <w:num w:numId="16">
    <w:abstractNumId w:val="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4999"/>
    <w:rsid w:val="00075D7C"/>
    <w:rsid w:val="000802DB"/>
    <w:rsid w:val="00081E75"/>
    <w:rsid w:val="000938AA"/>
    <w:rsid w:val="0009798D"/>
    <w:rsid w:val="000B7B93"/>
    <w:rsid w:val="000B7E90"/>
    <w:rsid w:val="000C0731"/>
    <w:rsid w:val="000E505C"/>
    <w:rsid w:val="000F0DE0"/>
    <w:rsid w:val="000F1F6A"/>
    <w:rsid w:val="000F2CE8"/>
    <w:rsid w:val="00116C29"/>
    <w:rsid w:val="001269BE"/>
    <w:rsid w:val="00140FE8"/>
    <w:rsid w:val="001442F2"/>
    <w:rsid w:val="00156954"/>
    <w:rsid w:val="001660DA"/>
    <w:rsid w:val="00174C4C"/>
    <w:rsid w:val="00183234"/>
    <w:rsid w:val="00194EE2"/>
    <w:rsid w:val="001A69CB"/>
    <w:rsid w:val="001B2BB4"/>
    <w:rsid w:val="001B55CE"/>
    <w:rsid w:val="001B6433"/>
    <w:rsid w:val="001E760A"/>
    <w:rsid w:val="001F2585"/>
    <w:rsid w:val="001F3643"/>
    <w:rsid w:val="001F7F2C"/>
    <w:rsid w:val="00202E82"/>
    <w:rsid w:val="002079D5"/>
    <w:rsid w:val="00207EF0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C3A99"/>
    <w:rsid w:val="002C6214"/>
    <w:rsid w:val="002D4031"/>
    <w:rsid w:val="002D683B"/>
    <w:rsid w:val="002D7E80"/>
    <w:rsid w:val="002E1B77"/>
    <w:rsid w:val="002E7E0E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D7A47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77D40"/>
    <w:rsid w:val="004802C3"/>
    <w:rsid w:val="0048069F"/>
    <w:rsid w:val="00493BC8"/>
    <w:rsid w:val="00497099"/>
    <w:rsid w:val="004C218B"/>
    <w:rsid w:val="004D3F6C"/>
    <w:rsid w:val="004D5C38"/>
    <w:rsid w:val="004D799B"/>
    <w:rsid w:val="004E4892"/>
    <w:rsid w:val="004E5E43"/>
    <w:rsid w:val="00515AC0"/>
    <w:rsid w:val="005228F4"/>
    <w:rsid w:val="00534338"/>
    <w:rsid w:val="0054013C"/>
    <w:rsid w:val="00556743"/>
    <w:rsid w:val="00562585"/>
    <w:rsid w:val="00563B2E"/>
    <w:rsid w:val="0057114C"/>
    <w:rsid w:val="00583066"/>
    <w:rsid w:val="005A4533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90678"/>
    <w:rsid w:val="006B5C3E"/>
    <w:rsid w:val="006B7F1F"/>
    <w:rsid w:val="006C076C"/>
    <w:rsid w:val="006D1A74"/>
    <w:rsid w:val="006D1F0C"/>
    <w:rsid w:val="006D665B"/>
    <w:rsid w:val="006F6A77"/>
    <w:rsid w:val="007022C3"/>
    <w:rsid w:val="007166C2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5FF2"/>
    <w:rsid w:val="007B65FB"/>
    <w:rsid w:val="007C124F"/>
    <w:rsid w:val="007C18F1"/>
    <w:rsid w:val="007D2457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B7F28"/>
    <w:rsid w:val="009C1DB1"/>
    <w:rsid w:val="009C315E"/>
    <w:rsid w:val="009C6BC2"/>
    <w:rsid w:val="009D3334"/>
    <w:rsid w:val="009F2357"/>
    <w:rsid w:val="009F38E2"/>
    <w:rsid w:val="00A06217"/>
    <w:rsid w:val="00A06497"/>
    <w:rsid w:val="00A064A5"/>
    <w:rsid w:val="00A105F1"/>
    <w:rsid w:val="00A3600D"/>
    <w:rsid w:val="00A41A43"/>
    <w:rsid w:val="00A420C4"/>
    <w:rsid w:val="00A64F04"/>
    <w:rsid w:val="00A70131"/>
    <w:rsid w:val="00A71C19"/>
    <w:rsid w:val="00A73C85"/>
    <w:rsid w:val="00A7518E"/>
    <w:rsid w:val="00A778E6"/>
    <w:rsid w:val="00A86376"/>
    <w:rsid w:val="00A95238"/>
    <w:rsid w:val="00A9561E"/>
    <w:rsid w:val="00A9572D"/>
    <w:rsid w:val="00A96953"/>
    <w:rsid w:val="00AB1DB4"/>
    <w:rsid w:val="00AB2A1E"/>
    <w:rsid w:val="00AD66E7"/>
    <w:rsid w:val="00AD6803"/>
    <w:rsid w:val="00AD6A75"/>
    <w:rsid w:val="00AF341A"/>
    <w:rsid w:val="00B119E9"/>
    <w:rsid w:val="00B11EE3"/>
    <w:rsid w:val="00B40E55"/>
    <w:rsid w:val="00B60CCF"/>
    <w:rsid w:val="00B61644"/>
    <w:rsid w:val="00B6364B"/>
    <w:rsid w:val="00B652A0"/>
    <w:rsid w:val="00B7298E"/>
    <w:rsid w:val="00B72A71"/>
    <w:rsid w:val="00B75979"/>
    <w:rsid w:val="00B75BDC"/>
    <w:rsid w:val="00B81226"/>
    <w:rsid w:val="00B8314F"/>
    <w:rsid w:val="00B95B80"/>
    <w:rsid w:val="00BA614A"/>
    <w:rsid w:val="00BB6B57"/>
    <w:rsid w:val="00BC35EE"/>
    <w:rsid w:val="00BC5E3C"/>
    <w:rsid w:val="00BE411C"/>
    <w:rsid w:val="00BE4932"/>
    <w:rsid w:val="00C061A6"/>
    <w:rsid w:val="00C07BC2"/>
    <w:rsid w:val="00C13955"/>
    <w:rsid w:val="00C22752"/>
    <w:rsid w:val="00C278A2"/>
    <w:rsid w:val="00C3056F"/>
    <w:rsid w:val="00C438F9"/>
    <w:rsid w:val="00C461B0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D6E2A"/>
    <w:rsid w:val="00CF26C4"/>
    <w:rsid w:val="00CF3EE0"/>
    <w:rsid w:val="00CF5316"/>
    <w:rsid w:val="00D007EF"/>
    <w:rsid w:val="00D0456D"/>
    <w:rsid w:val="00D0652B"/>
    <w:rsid w:val="00D07C9D"/>
    <w:rsid w:val="00D15D67"/>
    <w:rsid w:val="00D22ECD"/>
    <w:rsid w:val="00D357A0"/>
    <w:rsid w:val="00D37672"/>
    <w:rsid w:val="00D422DD"/>
    <w:rsid w:val="00D650B4"/>
    <w:rsid w:val="00D67172"/>
    <w:rsid w:val="00D715D1"/>
    <w:rsid w:val="00D724D9"/>
    <w:rsid w:val="00D80FDB"/>
    <w:rsid w:val="00DB336E"/>
    <w:rsid w:val="00DB76DF"/>
    <w:rsid w:val="00DB77D3"/>
    <w:rsid w:val="00DC1FC1"/>
    <w:rsid w:val="00DD1DC2"/>
    <w:rsid w:val="00DD62EA"/>
    <w:rsid w:val="00DE0F77"/>
    <w:rsid w:val="00DF6B64"/>
    <w:rsid w:val="00E02E28"/>
    <w:rsid w:val="00E05F5C"/>
    <w:rsid w:val="00E31C53"/>
    <w:rsid w:val="00E46E87"/>
    <w:rsid w:val="00E555AD"/>
    <w:rsid w:val="00E628B8"/>
    <w:rsid w:val="00E631CF"/>
    <w:rsid w:val="00E714D8"/>
    <w:rsid w:val="00E74C3A"/>
    <w:rsid w:val="00E77E32"/>
    <w:rsid w:val="00EB1EEE"/>
    <w:rsid w:val="00EB3755"/>
    <w:rsid w:val="00EB44E3"/>
    <w:rsid w:val="00EB6894"/>
    <w:rsid w:val="00EC732E"/>
    <w:rsid w:val="00ED26FF"/>
    <w:rsid w:val="00ED5997"/>
    <w:rsid w:val="00ED79F0"/>
    <w:rsid w:val="00ED7D33"/>
    <w:rsid w:val="00EF3424"/>
    <w:rsid w:val="00EF6266"/>
    <w:rsid w:val="00F02934"/>
    <w:rsid w:val="00F02FFC"/>
    <w:rsid w:val="00F075A0"/>
    <w:rsid w:val="00F1116F"/>
    <w:rsid w:val="00F51FAE"/>
    <w:rsid w:val="00F91F7F"/>
    <w:rsid w:val="00F96641"/>
    <w:rsid w:val="00FA2551"/>
    <w:rsid w:val="00FC0128"/>
    <w:rsid w:val="00FC09D3"/>
    <w:rsid w:val="00FC55F9"/>
    <w:rsid w:val="00FC6FE1"/>
    <w:rsid w:val="00FD085F"/>
    <w:rsid w:val="00FD28AA"/>
    <w:rsid w:val="00FE3FAC"/>
    <w:rsid w:val="00FE5002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D9637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F9664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ACB0D-DDA7-407B-A61B-33307E75D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3</Pages>
  <Words>942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42</cp:revision>
  <cp:lastPrinted>2019-12-23T08:00:00Z</cp:lastPrinted>
  <dcterms:created xsi:type="dcterms:W3CDTF">2018-05-23T01:42:00Z</dcterms:created>
  <dcterms:modified xsi:type="dcterms:W3CDTF">2020-11-05T02:43:00Z</dcterms:modified>
</cp:coreProperties>
</file>